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FA798A5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02867556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EB0CE6">
        <w:rPr>
          <w:rFonts w:asciiTheme="minorHAnsi" w:hAnsiTheme="minorHAnsi" w:cstheme="minorHAnsi"/>
          <w:sz w:val="22"/>
          <w:szCs w:val="22"/>
        </w:rPr>
        <w:t>Mgr. Jana Majerová</w:t>
      </w:r>
    </w:p>
    <w:p w14:paraId="00D6BB86" w14:textId="751F2CC0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D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EB0CE6">
        <w:rPr>
          <w:rFonts w:asciiTheme="minorHAnsi" w:hAnsiTheme="minorHAnsi" w:cstheme="minorHAnsi"/>
          <w:sz w:val="22"/>
          <w:szCs w:val="22"/>
        </w:rPr>
        <w:t>doc. Ing. Jana Matošková, Ph.D.</w:t>
      </w:r>
    </w:p>
    <w:p w14:paraId="09E4DE65" w14:textId="157CC9E6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6C4198">
        <w:rPr>
          <w:rFonts w:cstheme="minorHAnsi"/>
        </w:rPr>
        <w:t>D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EB0CE6" w:rsidRPr="00EB0CE6">
        <w:rPr>
          <w:rFonts w:cstheme="minorHAnsi"/>
        </w:rPr>
        <w:t>Projekt na zlepšení systému zaměstnaneckých benefitů v Krajské nemocnici Tomáše Bati, a. s.</w:t>
      </w:r>
    </w:p>
    <w:p w14:paraId="35028D0F" w14:textId="7AF30F8D" w:rsidR="00A40E93" w:rsidRPr="009C322A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EB0CE6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53E2DFDC" w14:textId="5DBCE71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32FA3CE4" w14:textId="1A1A33B2" w:rsidR="006C4198" w:rsidRPr="006C4198" w:rsidRDefault="006C4198" w:rsidP="006C4198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A183B3B" w14:textId="2ED1144F" w:rsidR="00A40E93" w:rsidRDefault="00A40E93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 w:rsidR="00CC5272">
        <w:rPr>
          <w:rFonts w:cstheme="minorHAnsi"/>
          <w:i/>
          <w:sz w:val="20"/>
        </w:rPr>
        <w:t>.</w:t>
      </w:r>
    </w:p>
    <w:p w14:paraId="2604D598" w14:textId="2282F938" w:rsidR="00CC5272" w:rsidRDefault="00CC5272" w:rsidP="006C419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615BCB3F" w14:textId="464E43A6" w:rsidR="006C4198" w:rsidRDefault="006C4198" w:rsidP="00C0288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Vedoucí </w:t>
      </w:r>
      <w:r w:rsidR="00366C7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44FF3E59" w14:textId="77777777"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2EA51542" w14:textId="37E0C556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35636FC9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703F37E5" w:rsidR="000E094A" w:rsidRDefault="009539C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6F318CF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="008B781B"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="008B781B"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="008B781B" w:rsidRPr="008B781B">
              <w:rPr>
                <w:rFonts w:cstheme="minorHAnsi"/>
                <w:i/>
                <w:sz w:val="20"/>
              </w:rPr>
              <w:t xml:space="preserve"> </w:t>
            </w:r>
            <w:r w:rsidR="008B781B">
              <w:rPr>
                <w:rFonts w:cstheme="minorHAnsi"/>
                <w:i/>
                <w:sz w:val="20"/>
              </w:rPr>
              <w:t>srozumitelnost formulace cílů práce a použitých metod zpracování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zhodnocení</w:t>
            </w:r>
            <w:r w:rsidR="008B781B">
              <w:rPr>
                <w:rFonts w:cstheme="minorHAnsi"/>
                <w:i/>
                <w:sz w:val="20"/>
              </w:rPr>
              <w:t xml:space="preserve"> cíl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práce v souladu s tématem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zvolené metody a postupy </w:t>
            </w:r>
            <w:r>
              <w:rPr>
                <w:rFonts w:cstheme="minorHAnsi"/>
                <w:i/>
                <w:sz w:val="20"/>
              </w:rPr>
              <w:t>použité</w:t>
            </w:r>
            <w:r w:rsidR="008B781B">
              <w:rPr>
                <w:rFonts w:cstheme="minorHAnsi"/>
                <w:i/>
                <w:sz w:val="20"/>
              </w:rPr>
              <w:t xml:space="preserve"> pro naplnění cílů práce. </w:t>
            </w:r>
          </w:p>
          <w:p w14:paraId="7ED3E311" w14:textId="5B3298AE" w:rsidR="000E094A" w:rsidRPr="000E094A" w:rsidRDefault="00EB0CE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 práce je formulován na s. 12. Ač je formulace cíle poměrně dlouhá, je stále srozumitelná a v souladu se zadáním práce. Na s. 12 jsou, v souladu s očekáváním, definovány i cíle pro teoretickou a analytickou část. Oba jsou v souladu s hlavním cílem práce. </w:t>
            </w:r>
            <w:r w:rsidR="009539C2">
              <w:rPr>
                <w:rFonts w:cstheme="minorHAnsi"/>
              </w:rPr>
              <w:t xml:space="preserve">Na s. 12-13 jsou také </w:t>
            </w:r>
            <w:r w:rsidR="0092315E">
              <w:rPr>
                <w:rFonts w:cstheme="minorHAnsi"/>
              </w:rPr>
              <w:t>nastíněny</w:t>
            </w:r>
            <w:r w:rsidR="009539C2">
              <w:rPr>
                <w:rFonts w:cstheme="minorHAnsi"/>
              </w:rPr>
              <w:t xml:space="preserve"> zvolené metody a postupy pro naplnění cílů práce</w:t>
            </w:r>
            <w:r w:rsidR="0092315E">
              <w:rPr>
                <w:rFonts w:cstheme="minorHAnsi"/>
              </w:rPr>
              <w:t>, bližší informace jsou pak v příslušných kapitolách (7.5, 7.6, 8.3, 8.6)</w:t>
            </w:r>
            <w:r w:rsidR="009539C2">
              <w:rPr>
                <w:rFonts w:cstheme="minorHAnsi"/>
              </w:rPr>
              <w:t xml:space="preserve">. </w:t>
            </w:r>
            <w:r w:rsidR="0092315E">
              <w:rPr>
                <w:rFonts w:cstheme="minorHAnsi"/>
              </w:rPr>
              <w:t>Popsané</w:t>
            </w:r>
            <w:r w:rsidR="009539C2">
              <w:rPr>
                <w:rFonts w:cstheme="minorHAnsi"/>
              </w:rPr>
              <w:t xml:space="preserve"> </w:t>
            </w:r>
            <w:r w:rsidR="0092315E">
              <w:rPr>
                <w:rFonts w:cstheme="minorHAnsi"/>
              </w:rPr>
              <w:t xml:space="preserve">metody a </w:t>
            </w:r>
            <w:r w:rsidR="009539C2">
              <w:rPr>
                <w:rFonts w:cstheme="minorHAnsi"/>
              </w:rPr>
              <w:t>postupy jsou podle mne vhodně zvolené.</w:t>
            </w: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7E71362B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5E71FAC2" w:rsidR="000E094A" w:rsidRDefault="009539C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3A11B17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>obsah kritick</w:t>
            </w:r>
            <w:r>
              <w:rPr>
                <w:rFonts w:cstheme="minorHAnsi"/>
                <w:i/>
                <w:sz w:val="20"/>
              </w:rPr>
              <w:t>é</w:t>
            </w:r>
            <w:r w:rsidR="008B781B">
              <w:rPr>
                <w:rFonts w:cstheme="minorHAnsi"/>
                <w:i/>
                <w:sz w:val="20"/>
              </w:rPr>
              <w:t xml:space="preserve"> literární rešerš</w:t>
            </w:r>
            <w:r>
              <w:rPr>
                <w:rFonts w:cstheme="minorHAnsi"/>
                <w:i/>
                <w:sz w:val="20"/>
              </w:rPr>
              <w:t>e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vh</w:t>
            </w:r>
            <w:r w:rsidR="008B781B">
              <w:rPr>
                <w:rFonts w:cstheme="minorHAnsi"/>
                <w:i/>
                <w:sz w:val="20"/>
              </w:rPr>
              <w:t>odn</w:t>
            </w:r>
            <w:r>
              <w:rPr>
                <w:rFonts w:cstheme="minorHAnsi"/>
                <w:i/>
                <w:sz w:val="20"/>
              </w:rPr>
              <w:t>ost</w:t>
            </w:r>
            <w:r w:rsidR="008B781B">
              <w:rPr>
                <w:rFonts w:cstheme="minorHAnsi"/>
                <w:i/>
                <w:sz w:val="20"/>
              </w:rPr>
              <w:t xml:space="preserve"> zvolených domácích a zahraničních zdroj</w:t>
            </w:r>
            <w:r>
              <w:rPr>
                <w:rFonts w:cstheme="minorHAnsi"/>
                <w:i/>
                <w:sz w:val="20"/>
              </w:rPr>
              <w:t xml:space="preserve">ů; způsob citování </w:t>
            </w:r>
            <w:r w:rsidR="008B781B">
              <w:rPr>
                <w:rFonts w:cstheme="minorHAnsi"/>
                <w:i/>
                <w:sz w:val="20"/>
              </w:rPr>
              <w:t>zdroj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dekvátním způsobem.</w:t>
            </w:r>
          </w:p>
          <w:p w14:paraId="3A8C2BB1" w14:textId="7AF23356" w:rsidR="0010205B" w:rsidRDefault="009539C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oretická část </w:t>
            </w:r>
            <w:r w:rsidR="00B979E8">
              <w:rPr>
                <w:rFonts w:cstheme="minorHAnsi"/>
              </w:rPr>
              <w:t>je komplexní. V</w:t>
            </w:r>
            <w:r>
              <w:rPr>
                <w:rFonts w:cstheme="minorHAnsi"/>
              </w:rPr>
              <w:t>ěnuje s</w:t>
            </w:r>
            <w:r w:rsidR="00B979E8">
              <w:rPr>
                <w:rFonts w:cstheme="minorHAnsi"/>
              </w:rPr>
              <w:t>e s</w:t>
            </w:r>
            <w:r>
              <w:rPr>
                <w:rFonts w:cstheme="minorHAnsi"/>
              </w:rPr>
              <w:t>pecifikům řízení lidských zdrojů ve zdravotnictví, motivaci a motivačnímu programu organizace, odměňování zaměstnanců a detailně rozebírá problematiku zaměstnaneckých benefitů, a to i z daňového hlediska. Tento obsah je v souladu se zadáním práce.</w:t>
            </w:r>
            <w:r w:rsidR="0010205B">
              <w:rPr>
                <w:rFonts w:cstheme="minorHAnsi"/>
              </w:rPr>
              <w:t xml:space="preserve"> </w:t>
            </w:r>
            <w:r w:rsidR="00B979E8">
              <w:rPr>
                <w:rFonts w:cstheme="minorHAnsi"/>
              </w:rPr>
              <w:t>Oceňuji kapitolu věnovanou současným trendům v oblasti zaměstnaneckých benefitů. Nechybí shrnutí teoretické části.</w:t>
            </w:r>
          </w:p>
          <w:p w14:paraId="7B260597" w14:textId="50CEB4D4" w:rsidR="000E094A" w:rsidRPr="000E094A" w:rsidRDefault="009539C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oužité zdroje byly zvoleny vhodně, nechybí mezi nimi anglické zdroje. Práce nečerpá jen z monografií, ale využívá i elektronické zdroje a interní materiály nemocnice. Počet zdrojů odpovídá mým očekáváním u diplomové práce. Zdroje jsou v textu řádně citovány.</w:t>
            </w: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B4DB19A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44974AD5" w:rsidR="000E094A" w:rsidRDefault="00D341B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31198978" w:rsid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 xml:space="preserve">využití poznatků z teorie, </w:t>
            </w:r>
            <w:r>
              <w:rPr>
                <w:rFonts w:cstheme="minorHAnsi"/>
                <w:i/>
                <w:sz w:val="20"/>
              </w:rPr>
              <w:t xml:space="preserve">jejich vhodnost </w:t>
            </w:r>
            <w:r w:rsidR="008B781B">
              <w:rPr>
                <w:rFonts w:cstheme="minorHAnsi"/>
                <w:i/>
                <w:sz w:val="20"/>
              </w:rPr>
              <w:t>aplik</w:t>
            </w:r>
            <w:r>
              <w:rPr>
                <w:rFonts w:cstheme="minorHAnsi"/>
                <w:i/>
                <w:sz w:val="20"/>
              </w:rPr>
              <w:t>a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ý popis </w:t>
            </w:r>
            <w:r w:rsidR="008B781B">
              <w:rPr>
                <w:rFonts w:cstheme="minorHAnsi"/>
                <w:i/>
                <w:sz w:val="20"/>
              </w:rPr>
              <w:t>postup</w:t>
            </w:r>
            <w:r>
              <w:rPr>
                <w:rFonts w:cstheme="minorHAnsi"/>
                <w:i/>
                <w:sz w:val="20"/>
              </w:rPr>
              <w:t>u</w:t>
            </w:r>
            <w:r w:rsidR="008B781B">
              <w:rPr>
                <w:rFonts w:cstheme="minorHAnsi"/>
                <w:i/>
                <w:sz w:val="20"/>
              </w:rPr>
              <w:t xml:space="preserve"> aplikace metod práce</w:t>
            </w:r>
            <w:r>
              <w:rPr>
                <w:rFonts w:cstheme="minorHAnsi"/>
                <w:i/>
                <w:sz w:val="20"/>
              </w:rPr>
              <w:t xml:space="preserve">; </w:t>
            </w:r>
            <w:r w:rsidR="008B781B">
              <w:rPr>
                <w:rFonts w:cstheme="minorHAnsi"/>
                <w:i/>
                <w:sz w:val="20"/>
              </w:rPr>
              <w:t>souhrnné zhodnocení současného stavu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ou podloženost </w:t>
            </w:r>
            <w:r w:rsidR="008B781B">
              <w:rPr>
                <w:rFonts w:cstheme="minorHAnsi"/>
                <w:i/>
                <w:sz w:val="20"/>
              </w:rPr>
              <w:t>závěr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náročnost sběru dat a jejich zpracování.</w:t>
            </w:r>
          </w:p>
          <w:p w14:paraId="339BD76E" w14:textId="43B53743" w:rsidR="000E094A" w:rsidRPr="000E094A" w:rsidRDefault="00162EBF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nalytická část představuje benefity, které nemocnice aktuálně nabízí</w:t>
            </w:r>
            <w:r w:rsidR="00532E15">
              <w:rPr>
                <w:rFonts w:cstheme="minorHAnsi"/>
              </w:rPr>
              <w:t>. Oceňuji jejich srovnání se Vsetínskou nemocnicí a. s. (kap. 7.4). Dále je zde popsán rozhovor s náměstkyní pro personální řízení a odbornou referentkou Personálního oddělení (kap. 7.5), který se zaměřil na zhodnocení aktuálního systému benefitů, jeho účel a možné změny v této oblasti. Tento rozhovor je dostatečně popsán, vhodně vyhodnocen a poskytl základní mantinely pro návrh projektu.</w:t>
            </w:r>
            <w:r w:rsidR="00D341BD">
              <w:rPr>
                <w:rFonts w:cstheme="minorHAnsi"/>
              </w:rPr>
              <w:t xml:space="preserve"> V analytické části bylo vhodně zařazeno i dotazníkové šetření spokojenosti zaměstnanců s nabízenými benefity (kap. 7.6). Dotazníkové šetření je vyhodnoceno pomocí deskriptivní statistiky a v případě otevřených otázek pomocí kódování, což pokládám za </w:t>
            </w:r>
            <w:r w:rsidR="00E2315F">
              <w:rPr>
                <w:rFonts w:cstheme="minorHAnsi"/>
              </w:rPr>
              <w:t>přiměřené charakteru práce</w:t>
            </w:r>
            <w:r w:rsidR="00D341BD">
              <w:rPr>
                <w:rFonts w:cstheme="minorHAnsi"/>
              </w:rPr>
              <w:t>.</w:t>
            </w:r>
            <w:r w:rsidR="00E2315F">
              <w:rPr>
                <w:rFonts w:cstheme="minorHAnsi"/>
              </w:rPr>
              <w:t xml:space="preserve"> Způsob aplikace i vyhodnocení dotazníkové šetření pokládám za vhodný.</w:t>
            </w:r>
          </w:p>
          <w:p w14:paraId="303103B0" w14:textId="79FBE01A" w:rsidR="000E094A" w:rsidRPr="000E094A" w:rsidRDefault="00D341BD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Lze konstatovat, že poznatky z teorie byly využity a byly vhodně aplikovány. Popis postupu aplikace metod sběru dat je dostatečný. Nechybí souhrnné zhodnocení současného stavu. Závěry analýzy pokládám za dostatečně podložené. Náročnost sběru dat a jejich zpracování odpovídá očekáváním u diplomové práce.</w:t>
            </w:r>
            <w:r w:rsidR="00E2315F">
              <w:rPr>
                <w:rFonts w:cstheme="minorHAnsi"/>
              </w:rPr>
              <w:t xml:space="preserve"> Oceňuji rozpracova</w:t>
            </w:r>
            <w:r w:rsidR="00366C35">
              <w:rPr>
                <w:rFonts w:cstheme="minorHAnsi"/>
              </w:rPr>
              <w:t>nos</w:t>
            </w:r>
            <w:r w:rsidR="00E2315F">
              <w:rPr>
                <w:rFonts w:cstheme="minorHAnsi"/>
              </w:rPr>
              <w:t>t této části práce a získání názorů na téma z více zdrojů dat.</w:t>
            </w:r>
          </w:p>
        </w:tc>
      </w:tr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E624EA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3E1BE90F" w:rsidR="000E094A" w:rsidRDefault="00F46D9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2479D17" w:rsidR="004D378C" w:rsidRPr="008B781B" w:rsidRDefault="008E6C95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návaznost řešící části práce na teorii a na výsledky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dložen</w:t>
            </w:r>
            <w:r>
              <w:rPr>
                <w:rFonts w:cstheme="minorHAnsi"/>
                <w:i/>
                <w:sz w:val="20"/>
              </w:rPr>
              <w:t xml:space="preserve">ost návrhů </w:t>
            </w:r>
            <w:r w:rsidR="00CC5272">
              <w:rPr>
                <w:rFonts w:cstheme="minorHAnsi"/>
                <w:i/>
                <w:sz w:val="20"/>
              </w:rPr>
              <w:t>odpovídajícími</w:t>
            </w:r>
            <w:r w:rsidR="004D378C">
              <w:rPr>
                <w:rFonts w:cstheme="minorHAnsi"/>
                <w:i/>
                <w:sz w:val="20"/>
              </w:rPr>
              <w:t xml:space="preserve"> argumenty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splnění</w:t>
            </w:r>
            <w:r w:rsidR="004D378C">
              <w:rPr>
                <w:rFonts w:cstheme="minorHAnsi"/>
                <w:i/>
                <w:sz w:val="20"/>
              </w:rPr>
              <w:t xml:space="preserve"> stanoven</w:t>
            </w:r>
            <w:r>
              <w:rPr>
                <w:rFonts w:cstheme="minorHAnsi"/>
                <w:i/>
                <w:sz w:val="20"/>
              </w:rPr>
              <w:t>ých</w:t>
            </w:r>
            <w:r w:rsidR="004D378C">
              <w:rPr>
                <w:rFonts w:cstheme="minorHAnsi"/>
                <w:i/>
                <w:sz w:val="20"/>
              </w:rPr>
              <w:t xml:space="preserve"> cí</w:t>
            </w:r>
            <w:r>
              <w:rPr>
                <w:rFonts w:cstheme="minorHAnsi"/>
                <w:i/>
                <w:sz w:val="20"/>
              </w:rPr>
              <w:t>lů</w:t>
            </w:r>
            <w:r w:rsidR="004D378C">
              <w:rPr>
                <w:rFonts w:cstheme="minorHAnsi"/>
                <w:i/>
                <w:sz w:val="20"/>
              </w:rPr>
              <w:t>.</w:t>
            </w:r>
            <w:r w:rsidR="00CC5272">
              <w:rPr>
                <w:rFonts w:cstheme="minorHAnsi"/>
                <w:i/>
                <w:sz w:val="20"/>
              </w:rPr>
              <w:t xml:space="preserve"> U DP s výzkumným zaměřením je nutno zaměřit se na diskuzi výsledků a jejich zhodnocení. </w:t>
            </w:r>
          </w:p>
          <w:p w14:paraId="6B47E1B3" w14:textId="15C8315A" w:rsidR="000E094A" w:rsidRPr="000E094A" w:rsidRDefault="00E2315F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ojektová část práce navazuje na poznatky z teorie i na výsledky analýz. </w:t>
            </w:r>
            <w:r w:rsidR="00565BC1">
              <w:rPr>
                <w:rFonts w:cstheme="minorHAnsi"/>
              </w:rPr>
              <w:t>Návrhy jsou promyšlené</w:t>
            </w:r>
            <w:r w:rsidR="00F46D98">
              <w:rPr>
                <w:rFonts w:cstheme="minorHAnsi"/>
              </w:rPr>
              <w:t>,</w:t>
            </w:r>
            <w:r w:rsidR="00565BC1">
              <w:rPr>
                <w:rFonts w:cstheme="minorHAnsi"/>
              </w:rPr>
              <w:t xml:space="preserve"> podložené odpovídajícími argumenty</w:t>
            </w:r>
            <w:r w:rsidR="00F46D98">
              <w:rPr>
                <w:rFonts w:cstheme="minorHAnsi"/>
              </w:rPr>
              <w:t xml:space="preserve"> a inspirativní</w:t>
            </w:r>
            <w:r w:rsidR="00565BC1">
              <w:rPr>
                <w:rFonts w:cstheme="minorHAnsi"/>
              </w:rPr>
              <w:t xml:space="preserve">. </w:t>
            </w:r>
            <w:r w:rsidR="00F46D98">
              <w:rPr>
                <w:rFonts w:cstheme="minorHAnsi"/>
              </w:rPr>
              <w:t>Oceňuji, že autorka nezapomíná v návrzích zohlednit specifika jak zdravotnické organizace, tak akciové společnosti a přítomnost odborové organizace v nemocnici. Líbí se mi, že studentka uvažuje i o nákladovosti opatření</w:t>
            </w:r>
            <w:r w:rsidR="0092315E">
              <w:rPr>
                <w:rFonts w:cstheme="minorHAnsi"/>
              </w:rPr>
              <w:t xml:space="preserve"> (nad rámec stanovených zásad)</w:t>
            </w:r>
            <w:r w:rsidR="00F46D98">
              <w:rPr>
                <w:rFonts w:cstheme="minorHAnsi"/>
              </w:rPr>
              <w:t xml:space="preserve">. </w:t>
            </w:r>
            <w:r w:rsidR="004130C1">
              <w:rPr>
                <w:rFonts w:cstheme="minorHAnsi"/>
              </w:rPr>
              <w:t xml:space="preserve">V projektové části nechybí aplikace matice odpovědnosti, časová analýza projektu, riziková analýza. Tyto analýzy jsou aplikovány vhodným způsobem. </w:t>
            </w:r>
            <w:r w:rsidR="00F46D98">
              <w:rPr>
                <w:rFonts w:cstheme="minorHAnsi"/>
              </w:rPr>
              <w:t>Celkově p</w:t>
            </w:r>
            <w:r w:rsidR="00565BC1">
              <w:rPr>
                <w:rFonts w:cstheme="minorHAnsi"/>
              </w:rPr>
              <w:t xml:space="preserve">rojekt pokládám za </w:t>
            </w:r>
            <w:r w:rsidR="00F46D98">
              <w:rPr>
                <w:rFonts w:cstheme="minorHAnsi"/>
              </w:rPr>
              <w:t>velmi kvalitně zpracovaný.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495112E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6BF4A1BD" w:rsidR="000E094A" w:rsidRDefault="004130C1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358E708C" w:rsidR="004D378C" w:rsidRPr="008B781B" w:rsidRDefault="008E6C95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logickou provázanost textu prá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uži</w:t>
            </w:r>
            <w:r>
              <w:rPr>
                <w:rFonts w:cstheme="minorHAnsi"/>
                <w:i/>
                <w:sz w:val="20"/>
              </w:rPr>
              <w:t>tí</w:t>
            </w:r>
            <w:r w:rsidR="004D378C">
              <w:rPr>
                <w:rFonts w:cstheme="minorHAnsi"/>
                <w:i/>
                <w:sz w:val="20"/>
              </w:rPr>
              <w:t xml:space="preserve"> správn</w:t>
            </w:r>
            <w:r>
              <w:rPr>
                <w:rFonts w:cstheme="minorHAnsi"/>
                <w:i/>
                <w:sz w:val="20"/>
              </w:rPr>
              <w:t>é</w:t>
            </w:r>
            <w:r w:rsidR="004D378C">
              <w:rPr>
                <w:rFonts w:cstheme="minorHAnsi"/>
                <w:i/>
                <w:sz w:val="20"/>
              </w:rPr>
              <w:t xml:space="preserve"> terminologi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použití předepsané normy citování zdrojů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o</w:t>
            </w:r>
            <w:r w:rsidR="004D378C">
              <w:rPr>
                <w:rFonts w:cstheme="minorHAnsi"/>
                <w:i/>
                <w:sz w:val="20"/>
              </w:rPr>
              <w:t xml:space="preserve">dpovídající jazykovou a grafickou úroveň. </w:t>
            </w:r>
          </w:p>
          <w:p w14:paraId="04DDDB10" w14:textId="528631A3" w:rsidR="00BA022A" w:rsidRDefault="00BA022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xtová provázanost mohla být zpracována ještě trochu lépe, ale kapitoly jako takové jsou řazeny logicky. </w:t>
            </w:r>
          </w:p>
          <w:p w14:paraId="01998C67" w14:textId="34CBADF8" w:rsidR="000E094A" w:rsidRDefault="00BA022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V práci je použita správná terminologie.</w:t>
            </w:r>
          </w:p>
          <w:p w14:paraId="7E5D9BCB" w14:textId="22A9F783" w:rsidR="00BA022A" w:rsidRPr="000E094A" w:rsidRDefault="00BA022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ředepsaná norma citování byla až na pár drobností dodržena.</w:t>
            </w:r>
          </w:p>
          <w:p w14:paraId="7AABEF3B" w14:textId="36033A4D" w:rsidR="000E094A" w:rsidRDefault="00EB0CE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Kontrole </w:t>
            </w:r>
            <w:r w:rsidR="009539C2">
              <w:rPr>
                <w:rFonts w:cstheme="minorHAnsi"/>
              </w:rPr>
              <w:t xml:space="preserve">a formulaci </w:t>
            </w:r>
            <w:r>
              <w:rPr>
                <w:rFonts w:cstheme="minorHAnsi"/>
              </w:rPr>
              <w:t>textu mohla být věnována větší pozornost</w:t>
            </w:r>
            <w:r w:rsidR="009539C2"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</w:t>
            </w:r>
            <w:r w:rsidR="009539C2">
              <w:rPr>
                <w:rFonts w:cstheme="minorHAnsi"/>
              </w:rPr>
              <w:t>V</w:t>
            </w:r>
            <w:r>
              <w:rPr>
                <w:rFonts w:cstheme="minorHAnsi"/>
              </w:rPr>
              <w:t> textu práce se totiž občas vyskytují pravopisné a gramatické chyby</w:t>
            </w:r>
            <w:r w:rsidR="009539C2">
              <w:rPr>
                <w:rFonts w:cstheme="minorHAnsi"/>
              </w:rPr>
              <w:t xml:space="preserve">, </w:t>
            </w:r>
            <w:r w:rsidR="00BA022A">
              <w:rPr>
                <w:rFonts w:cstheme="minorHAnsi"/>
              </w:rPr>
              <w:t>chvílemi</w:t>
            </w:r>
            <w:r w:rsidR="009539C2">
              <w:rPr>
                <w:rFonts w:cstheme="minorHAnsi"/>
              </w:rPr>
              <w:t xml:space="preserve"> není dodržena plynulost textu, některé formulace působí kostrbatě. </w:t>
            </w:r>
            <w:r>
              <w:rPr>
                <w:rFonts w:cstheme="minorHAnsi"/>
              </w:rPr>
              <w:t xml:space="preserve"> </w:t>
            </w:r>
          </w:p>
          <w:p w14:paraId="1CBFD397" w14:textId="57C57FCB" w:rsidR="000E094A" w:rsidRPr="000E094A" w:rsidRDefault="00BA022A" w:rsidP="00BA022A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ředepsané formátování textu bylo dodrženo. </w:t>
            </w:r>
            <w:r>
              <w:rPr>
                <w:rFonts w:cstheme="minorHAnsi"/>
              </w:rPr>
              <w:t>Tabulky a obrázky jsou označeny v souladu s požadavky titulky a jsou u nich uvedeny zdroje.</w:t>
            </w:r>
            <w:r>
              <w:rPr>
                <w:rFonts w:cstheme="minorHAnsi"/>
              </w:rPr>
              <w:t xml:space="preserve"> Jsou zpracovány srozumitelně a ve vhodné barevné kombinaci.</w:t>
            </w: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A3CEE6E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64724075" w:rsidR="009C7318" w:rsidRDefault="00F46D9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386EEB" w:rsidRPr="000E094A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F75153" w14:textId="5CFAD28B" w:rsidR="00386EEB" w:rsidRPr="000E094A" w:rsidRDefault="0092315E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odle mého názoru s</w:t>
            </w:r>
            <w:r>
              <w:rPr>
                <w:rFonts w:cstheme="minorHAnsi"/>
              </w:rPr>
              <w:t xml:space="preserve">tudentka prokázala v práci schopnost tvůrčího řešení problému organizace. </w:t>
            </w:r>
            <w:r w:rsidR="003A4DAE">
              <w:rPr>
                <w:rFonts w:cstheme="minorHAnsi"/>
              </w:rPr>
              <w:t xml:space="preserve">Práce má podle mne jen drobnější nedostatky, a to ještě spíše formálního charakteru. </w:t>
            </w:r>
            <w:r w:rsidR="00366C35">
              <w:rPr>
                <w:rFonts w:cstheme="minorHAnsi"/>
              </w:rPr>
              <w:t xml:space="preserve">Rozpracovanost analytické a projektové části </w:t>
            </w:r>
            <w:r>
              <w:rPr>
                <w:rFonts w:cstheme="minorHAnsi"/>
              </w:rPr>
              <w:t xml:space="preserve">navíc </w:t>
            </w:r>
            <w:r w:rsidR="00366C35">
              <w:rPr>
                <w:rFonts w:cstheme="minorHAnsi"/>
              </w:rPr>
              <w:t xml:space="preserve">překračuje standardy u diplomových prací v daném programu studia. </w:t>
            </w:r>
          </w:p>
        </w:tc>
      </w:tr>
    </w:tbl>
    <w:p w14:paraId="5C15DC76" w14:textId="0BD5EE0A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44938A25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14:paraId="1826C4CA" w14:textId="4826693C" w:rsidR="004130C1" w:rsidRDefault="004130C1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V práci (na s. 107) uvádíte, že hodnocení jednotlivých rizik bylo konzultováno. S kým? Jednalo se o někoho ze zaměstnanců </w:t>
      </w:r>
      <w:r w:rsidRPr="00EB0CE6">
        <w:rPr>
          <w:rFonts w:cstheme="minorHAnsi"/>
        </w:rPr>
        <w:t>Krajské nemocnic</w:t>
      </w:r>
      <w:r>
        <w:rPr>
          <w:rFonts w:cstheme="minorHAnsi"/>
        </w:rPr>
        <w:t>e</w:t>
      </w:r>
      <w:r w:rsidRPr="00EB0CE6">
        <w:rPr>
          <w:rFonts w:cstheme="minorHAnsi"/>
        </w:rPr>
        <w:t xml:space="preserve"> Tomáše Bati, a. s.</w:t>
      </w:r>
      <w:r>
        <w:rPr>
          <w:rFonts w:cstheme="minorHAnsi"/>
        </w:rPr>
        <w:t>?</w:t>
      </w:r>
    </w:p>
    <w:p w14:paraId="049FF346" w14:textId="2D86391D" w:rsidR="004130C1" w:rsidRDefault="004130C1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Navrhujete projekt v hodnotě 10,5 mil. Kč (viz s. 104). Jaké </w:t>
      </w:r>
      <w:r w:rsidRPr="00366C35">
        <w:rPr>
          <w:rFonts w:cstheme="minorHAnsi"/>
          <w:b/>
        </w:rPr>
        <w:t>tři</w:t>
      </w:r>
      <w:r>
        <w:rPr>
          <w:rFonts w:cstheme="minorHAnsi"/>
        </w:rPr>
        <w:t xml:space="preserve"> klíčové </w:t>
      </w:r>
      <w:r w:rsidRPr="00366C35">
        <w:rPr>
          <w:rFonts w:cstheme="minorHAnsi"/>
          <w:b/>
        </w:rPr>
        <w:t>argumenty</w:t>
      </w:r>
      <w:r>
        <w:rPr>
          <w:rFonts w:cstheme="minorHAnsi"/>
        </w:rPr>
        <w:t xml:space="preserve"> by</w:t>
      </w:r>
      <w:r w:rsidR="00366C35">
        <w:rPr>
          <w:rFonts w:cstheme="minorHAnsi"/>
        </w:rPr>
        <w:t xml:space="preserve"> bylo podle Vás vhodné, aby zástupci personálního oddělení použili p</w:t>
      </w:r>
      <w:bookmarkStart w:id="0" w:name="_GoBack"/>
      <w:bookmarkEnd w:id="0"/>
      <w:r w:rsidR="00366C35">
        <w:rPr>
          <w:rFonts w:cstheme="minorHAnsi"/>
        </w:rPr>
        <w:t>ři přesvědčování představenstva o smysluplnosti projektu?</w:t>
      </w:r>
    </w:p>
    <w:p w14:paraId="715FE631" w14:textId="22EDCEE4" w:rsidR="009C7318" w:rsidRDefault="00F46D98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Byli s Vaším projektem seznámeni zástupci </w:t>
      </w:r>
      <w:r w:rsidRPr="00EB0CE6">
        <w:rPr>
          <w:rFonts w:cstheme="minorHAnsi"/>
        </w:rPr>
        <w:t>Krajské nemocnic</w:t>
      </w:r>
      <w:r>
        <w:rPr>
          <w:rFonts w:cstheme="minorHAnsi"/>
        </w:rPr>
        <w:t>e</w:t>
      </w:r>
      <w:r w:rsidRPr="00EB0CE6">
        <w:rPr>
          <w:rFonts w:cstheme="minorHAnsi"/>
        </w:rPr>
        <w:t xml:space="preserve"> Tomáše Bati, a. s.</w:t>
      </w:r>
      <w:r>
        <w:rPr>
          <w:rFonts w:cstheme="minorHAnsi"/>
        </w:rPr>
        <w:t>? Pokud ano, budou projekt realizovat?</w:t>
      </w:r>
    </w:p>
    <w:p w14:paraId="1991DEDB" w14:textId="4FBCADA0" w:rsidR="005C4ACA" w:rsidRPr="004130C1" w:rsidRDefault="00F46D98" w:rsidP="004130C1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Kdybyste měla zpracovávat práci na dané téma znovu, co byste udělala jinak?</w:t>
      </w:r>
    </w:p>
    <w:p w14:paraId="7E326459" w14:textId="77777777" w:rsidR="00366C35" w:rsidRDefault="00366C35" w:rsidP="00DC7D52">
      <w:pPr>
        <w:spacing w:after="120" w:line="240" w:lineRule="auto"/>
        <w:jc w:val="both"/>
      </w:pPr>
    </w:p>
    <w:p w14:paraId="4E3072FA" w14:textId="763F8731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EB0CE6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EB0CE6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5C21A703" w:rsidR="009C7318" w:rsidRDefault="00144F5B" w:rsidP="00DC7D52">
      <w:p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D</w:t>
      </w:r>
      <w:r w:rsidR="009C7318" w:rsidRPr="009C7318">
        <w:rPr>
          <w:rFonts w:cstheme="minorHAnsi"/>
        </w:rPr>
        <w:t>P byla podrobena kontrole ke zjištění původnosti práce v IS STAG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EB0CE6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11C1C5F9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8-21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EB0CE6">
            <w:rPr>
              <w:rFonts w:cstheme="minorHAnsi"/>
            </w:rPr>
            <w:t>21.08.2023</w:t>
          </w:r>
        </w:sdtContent>
      </w:sdt>
      <w:r w:rsidR="0085398A">
        <w:rPr>
          <w:rFonts w:cstheme="minorHAnsi"/>
        </w:rPr>
        <w:tab/>
      </w:r>
    </w:p>
    <w:p w14:paraId="73443A4F" w14:textId="69F1C2B5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vedoucího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wMDI2Mrc0MjIwMjVW0lEKTi0uzszPAykwrAUAutOHjSwAAAA="/>
  </w:docVars>
  <w:rsids>
    <w:rsidRoot w:val="00BA16DD"/>
    <w:rsid w:val="000C0458"/>
    <w:rsid w:val="000E094A"/>
    <w:rsid w:val="0010205B"/>
    <w:rsid w:val="00144F5B"/>
    <w:rsid w:val="00162EBF"/>
    <w:rsid w:val="001A3F0F"/>
    <w:rsid w:val="001E03BB"/>
    <w:rsid w:val="0024258E"/>
    <w:rsid w:val="0029651C"/>
    <w:rsid w:val="00366C35"/>
    <w:rsid w:val="00366C75"/>
    <w:rsid w:val="00386EEB"/>
    <w:rsid w:val="003A2041"/>
    <w:rsid w:val="003A4DAE"/>
    <w:rsid w:val="004130C1"/>
    <w:rsid w:val="004D378C"/>
    <w:rsid w:val="00532E15"/>
    <w:rsid w:val="00565BC1"/>
    <w:rsid w:val="005C4ACA"/>
    <w:rsid w:val="0067082B"/>
    <w:rsid w:val="00694399"/>
    <w:rsid w:val="006C4198"/>
    <w:rsid w:val="0073639B"/>
    <w:rsid w:val="007553A6"/>
    <w:rsid w:val="0085398A"/>
    <w:rsid w:val="008B781B"/>
    <w:rsid w:val="008E2072"/>
    <w:rsid w:val="008E6C95"/>
    <w:rsid w:val="0092315E"/>
    <w:rsid w:val="00936147"/>
    <w:rsid w:val="009539C2"/>
    <w:rsid w:val="00974EA2"/>
    <w:rsid w:val="0097798F"/>
    <w:rsid w:val="00987B93"/>
    <w:rsid w:val="009C322A"/>
    <w:rsid w:val="009C7318"/>
    <w:rsid w:val="00A40E93"/>
    <w:rsid w:val="00A7527E"/>
    <w:rsid w:val="00B14451"/>
    <w:rsid w:val="00B979E8"/>
    <w:rsid w:val="00BA022A"/>
    <w:rsid w:val="00BA16DD"/>
    <w:rsid w:val="00C02883"/>
    <w:rsid w:val="00CA34A9"/>
    <w:rsid w:val="00CC5272"/>
    <w:rsid w:val="00CD12C3"/>
    <w:rsid w:val="00D341BD"/>
    <w:rsid w:val="00D74FFA"/>
    <w:rsid w:val="00DC7D52"/>
    <w:rsid w:val="00E22423"/>
    <w:rsid w:val="00E2315F"/>
    <w:rsid w:val="00EB0CE6"/>
    <w:rsid w:val="00EF1720"/>
    <w:rsid w:val="00F46D98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6" ma:contentTypeDescription="Vytvoří nový dokument" ma:contentTypeScope="" ma:versionID="2c5c79e3b503b888ca56b9babc3e3620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53823ed8d362d99bb632f76175075f6b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c8a432d0-6a18-4b4e-b941-c41239099df8"/>
    <ds:schemaRef ds:uri="http://purl.org/dc/dcmitype/"/>
    <ds:schemaRef ds:uri="1d15c0d2-593a-4097-9533-3285f80f41a1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711B6E43-55B8-47E4-9D64-1846131D18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2</Pages>
  <Words>990</Words>
  <Characters>5845</Characters>
  <Application>Microsoft Office Word</Application>
  <DocSecurity>0</DocSecurity>
  <Lines>48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Matošková</cp:lastModifiedBy>
  <cp:revision>6</cp:revision>
  <cp:lastPrinted>2023-08-21T12:07:00Z</cp:lastPrinted>
  <dcterms:created xsi:type="dcterms:W3CDTF">2023-08-21T09:05:00Z</dcterms:created>
  <dcterms:modified xsi:type="dcterms:W3CDTF">2023-08-21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